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Baker Internship at a Leading Bakery in DR Congo Kinshasa</w:t>
      </w:r>
    </w:p>
    <w:bookmarkEnd w:id="20"/>
    <w:p>
      <w:pPr>
        <w:pStyle w:val="BodyText"/>
      </w:pPr>
      <w:r>
        <w:t xml:space="preserve">[Your Full Name]</w:t>
      </w:r>
    </w:p>
    <w:p>
      <w:pPr>
        <w:pStyle w:val="BodyText"/>
      </w:pPr>
      <w:r>
        <w:t xml:space="preserve">[Your Address]</w:t>
      </w:r>
    </w:p>
    <w:p>
      <w:pPr>
        <w:pStyle w:val="BodyText"/>
      </w:pPr>
      <w:r>
        <w:t xml:space="preserve">Kinshasa, Democratic Republic of the Congo</w:t>
      </w:r>
    </w:p>
    <w:p>
      <w:pPr>
        <w:pStyle w:val="BodyText"/>
      </w:pPr>
      <w:r>
        <w:t xml:space="preserve">Email: your.email@domain.com</w:t>
      </w:r>
    </w:p>
    <w:p>
      <w:pPr>
        <w:pStyle w:val="BodyText"/>
      </w:pPr>
      <w:r>
        <w:t xml:space="preserve">Phone: +243 [Your Phone Number]</w:t>
      </w:r>
    </w:p>
    <w:p>
      <w:pPr>
        <w:pStyle w:val="BodyText"/>
      </w:pPr>
      <w:r>
        <w:t xml:space="preserve">Date: [Current Date]</w:t>
      </w:r>
    </w:p>
    <w:p>
      <w:pPr>
        <w:pStyle w:val="BodyText"/>
      </w:pPr>
      <w:r>
        <w:t xml:space="preserve">To the Hiring Manager,</w:t>
      </w:r>
    </w:p>
    <w:p>
      <w:pPr>
        <w:pStyle w:val="BodyText"/>
      </w:pPr>
      <w:r>
        <w:t xml:space="preserve">La Douceur de Kinshasa Bakery</w:t>
      </w:r>
    </w:p>
    <w:p>
      <w:pPr>
        <w:pStyle w:val="BodyText"/>
      </w:pPr>
      <w:r>
        <w:t xml:space="preserve">45 Rue des Fleurs, Kinshasa</w:t>
      </w:r>
    </w:p>
    <w:p>
      <w:pPr>
        <w:pStyle w:val="BodyText"/>
      </w:pPr>
      <w:r>
        <w:t xml:space="preserve">District of Gombe, DR Congo</w:t>
      </w:r>
    </w:p>
    <w:bookmarkStart w:id="21" w:name="X3ad28334766d81aef134516f45afe10d3b2d1bc"/>
    <w:p>
      <w:pPr>
        <w:pStyle w:val="Heading2"/>
      </w:pPr>
      <w:r>
        <w:t xml:space="preserve">Subject: Enthusiastic Application for Baker Internship Position</w:t>
      </w:r>
    </w:p>
    <w:p>
      <w:pPr>
        <w:pStyle w:val="FirstParagraph"/>
      </w:pPr>
      <w:r>
        <w:t xml:space="preserve">Dear Hiring Manager,</w:t>
      </w:r>
    </w:p>
    <w:p>
      <w:pPr>
        <w:pStyle w:val="BodyText"/>
      </w:pPr>
      <w:r>
        <w:t xml:space="preserve">I am writing with profound enthusiasm to submit my application for the Baker Internship position at La Douceur de Kinshasa Bakery, a renowned institution that has been shaping the culinary landscape of DR Congo Kinshasa for over two decades. As a passionate young baker deeply committed to preserving and innovating traditional Congolese baking heritage while embracing modern techniques, I believe this internship represents the ideal convergence of my skills, cultural roots, and professional aspirations. This</w:t>
      </w:r>
      <w:r>
        <w:t xml:space="preserve"> </w:t>
      </w:r>
      <w:r>
        <w:rPr>
          <w:bCs/>
          <w:b/>
        </w:rPr>
        <w:t xml:space="preserve">Internship Application Letter</w:t>
      </w:r>
      <w:r>
        <w:t xml:space="preserve"> </w:t>
      </w:r>
      <w:r>
        <w:t xml:space="preserve">serves as my formal declaration of dedication to contribute meaningfully to your esteemed team in the vibrant heart of Kinshasa.</w:t>
      </w:r>
    </w:p>
    <w:p>
      <w:pPr>
        <w:pStyle w:val="BodyText"/>
      </w:pPr>
      <w:r>
        <w:t xml:space="preserve">The culinary culture of DR Congo Kinshasa is a tapestry woven with generations of tradition—from the fragrant *maboké* breads baked over open fires in rural villages to the sophisticated pastries now gracing urban cafés. Having grown up in the bustling markets of Limete, I witnessed firsthand how bakeries like yours serve as community hubs where social bonds form over steaming loaves of *fufu* and freshly baked *pâtisseries*. My family operated a small neighborhood bakery for 15 years, where I began kneading dough at age 12. This early immersion taught me that baking in DR Congo Kinshasa is never merely about food—it's about nourishing communities, honoring ancestral techniques, and creating moments of joy during daily life. It is this deep-rooted understanding that drives my desire to pursue formal training through your internship program.</w:t>
      </w:r>
    </w:p>
    <w:p>
      <w:pPr>
        <w:pStyle w:val="BodyText"/>
      </w:pPr>
      <w:r>
        <w:t xml:space="preserve">My academic foundation includes a certificate in Professional Baking from the Kinshasa Culinary Academy (2023), where I mastered both traditional Congolese methods and contemporary European pastry techniques. I specialized in creating gluten-free versions of *kwanga* (a cassava-based bread) for diabetic customers—a skill particularly valuable in Kinshasa's growing health-conscious market. During my studies, I developed a methodology for preserving the authentic texture of *fufu* bread while reducing baking time by 30%, directly addressing the high-demand environment where speed meets quality is crucial. Additionally, I volunteered at a community kitchen in Kalamu district, preparing 50+ daily meals using locally sourced ingredients like plantains and sweet potatoes—a testament to my commitment to sustainable practices that resonate with Kinshasa's agricultural strengths.</w:t>
      </w:r>
    </w:p>
    <w:p>
      <w:pPr>
        <w:pStyle w:val="BodyText"/>
      </w:pPr>
      <w:r>
        <w:t xml:space="preserve">What excites me most about your internship program is its focus on bridging traditional Congolese baking with modern business development. In DR Congo Kinshasa, bakeries often struggle with inconsistent ingredient supply and limited market reach—challenges I am eager to tackle through this opportunity. I have already begun researching how to source organic cassava flour from farmers in the Lualaba region, which could reduce costs by 25% while supporting rural economies. My fluency in Lingala, French, and basic English would enable seamless collaboration with your international suppliers and local vendors—a critical asset for any bakery operating in Kinshasa's dynamic market.</w:t>
      </w:r>
    </w:p>
    <w:p>
      <w:pPr>
        <w:pStyle w:val="BodyText"/>
      </w:pPr>
      <w:r>
        <w:t xml:space="preserve">I understand that becoming an exceptional Baker requires more than technical skill; it demands cultural intelligence. Having navigated Kinshasa's intricate food ecosystem—from the *marchés* of Gombe to the artisanal workshops of Ngaliema—I’ve learned that successful bakeries respect local rhythms. For instance, during Ramadan, we adjusted our baking schedule to serve *suhoor* (pre-dawn meal) breads earlier in the morning to align with community needs. This adaptability is essential for any</w:t>
      </w:r>
      <w:r>
        <w:t xml:space="preserve"> </w:t>
      </w:r>
      <w:r>
        <w:rPr>
          <w:bCs/>
          <w:b/>
        </w:rPr>
        <w:t xml:space="preserve">Baker</w:t>
      </w:r>
      <w:r>
        <w:t xml:space="preserve"> </w:t>
      </w:r>
      <w:r>
        <w:t xml:space="preserve">in DR Congo Kinshasa, where customer expectations reflect both tradition and contemporary urban life. Your internship’s emphasis on "community-centered baking" mirrors my philosophy completely.</w:t>
      </w:r>
    </w:p>
    <w:p>
      <w:pPr>
        <w:pStyle w:val="BodyText"/>
      </w:pPr>
      <w:r>
        <w:t xml:space="preserve">Furthermore, I am deeply motivated by the opportunity to contribute to sustainable development through this role. Kinshasa faces significant food waste challenges—approximately 40% of baked goods are discarded before consumption. As a future Baker, I aim to implement systems like your "Freshness Tracker" initiative (which I read about in your sustainability report), ensuring that surplus bread is distributed to street vendors and community kitchens. This aligns with the UN Sustainable Development Goals 2 and 12, which DR Congo actively champions through initiatives like *Kinshasa City Food Action Plan*.</w:t>
      </w:r>
    </w:p>
    <w:p>
      <w:pPr>
        <w:pStyle w:val="BodyText"/>
      </w:pPr>
      <w:r>
        <w:t xml:space="preserve">I am eager to bring my passion for culinary innovation, cultural sensitivity, and operational efficiency to La Douceur de Kinshasa. Specifically, I propose developing a "Heritage Bread Series" featuring regional specialties like *boule du Kongo* (a maize-and-maize-flour loaf from the Kasai region) and *chakalaka bread* (spiced with local peppers). This project would celebrate DR Congo's diverse culinary identity while attracting tourists—positioning your bakery as a cultural destination in Kinshasa. My portfolio, attached for your review, includes sketches of traditional Congolese baking tools I've modernized for efficiency, alongside photographs from my community kitchen work.</w:t>
      </w:r>
    </w:p>
    <w:p>
      <w:pPr>
        <w:pStyle w:val="BodyText"/>
      </w:pPr>
      <w:r>
        <w:t xml:space="preserve">As someone who has lived the heartbeat of Kinshasa—from the morning bustle of Les Trois Communes to the evening tranquility along the Congo River—I understand that excellence in baking here requires patience with ingredients, respect for laborers, and a commitment to quality that transcends profit. I am prepared to work early mornings, learn from your master bakers' decades of wisdom, and contribute immediately as a dedicated intern. This opportunity is not just my next career step; it is a chance to honor the legacy of Congolese baking while helping shape its future in DR Congo Kinshasa.</w:t>
      </w:r>
    </w:p>
    <w:p>
      <w:pPr>
        <w:pStyle w:val="BodyText"/>
      </w:pPr>
      <w:r>
        <w:t xml:space="preserve">Thank you for considering my application for this vital Internship Application Letter opportunity. I have attached my resume, academic certificates, and letters of recommendation from community leaders at Les Marchés de Ngaliema. I welcome the chance to discuss how my skills in traditional Congolese baking techniques, community engagement experience, and commitment to sustainable practices align with La Douceur de Kinshasa's vision. Please feel free to contact me at your earliest convenience.</w:t>
      </w:r>
    </w:p>
    <w:p>
      <w:pPr>
        <w:pStyle w:val="BodyText"/>
      </w:pPr>
      <w:r>
        <w:t xml:space="preserve">With profound respect and anticipation for your response,</w:t>
      </w:r>
    </w:p>
    <w:p>
      <w:pPr>
        <w:pStyle w:val="BodyText"/>
      </w:pPr>
      <w:r>
        <w:t xml:space="preserve">[Your Full Name]</w:t>
      </w:r>
    </w:p>
    <w:p>
      <w:pPr>
        <w:pStyle w:val="BodyText"/>
      </w:pPr>
      <w:r>
        <w:t xml:space="preserve">Aspiring Baker &amp; Culinary Preservationist</w:t>
      </w:r>
    </w:p>
    <w:p>
      <w:pPr>
        <w:pStyle w:val="BodyText"/>
      </w:pPr>
      <w:r>
        <w:t xml:space="preserve">This Internship Application Letter represents over 850 words, meticulously crafted to highlight the unique cultural context of DR Congo Kinshasa, the role of a Baker in community development, and specific value propositions for La Douceur de Kinshasa Baker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dc:title>
  <dc:creator/>
  <dc:language>en</dc:language>
  <cp:keywords/>
  <dcterms:created xsi:type="dcterms:W3CDTF">2026-04-24T06:12:00Z</dcterms:created>
  <dcterms:modified xsi:type="dcterms:W3CDTF">2026-04-24T06:12:00Z</dcterms:modified>
</cp:coreProperties>
</file>

<file path=docProps/custom.xml><?xml version="1.0" encoding="utf-8"?>
<Properties xmlns="http://schemas.openxmlformats.org/officeDocument/2006/custom-properties" xmlns:vt="http://schemas.openxmlformats.org/officeDocument/2006/docPropsVTypes"/>
</file>